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6F39B330" w14:textId="56A33D6B" w:rsidR="00DF0A90" w:rsidRPr="00945732" w:rsidRDefault="00E36325" w:rsidP="00DF0A90">
      <w:pPr>
        <w:ind w:left="357"/>
        <w:jc w:val="both"/>
        <w:rPr>
          <w:rFonts w:ascii="Arial Narrow" w:hAnsi="Arial Narrow" w:cs="Helvetica"/>
          <w:sz w:val="22"/>
          <w:szCs w:val="22"/>
          <w:shd w:val="clear" w:color="auto" w:fill="FFFFFF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444A26">
        <w:rPr>
          <w:rFonts w:ascii="Arial Narrow" w:hAnsi="Arial Narrow" w:cs="Helvetica"/>
          <w:sz w:val="22"/>
          <w:szCs w:val="22"/>
          <w:shd w:val="clear" w:color="auto" w:fill="FFFFFF"/>
        </w:rPr>
        <w:t>Dataprojektory 01/23</w:t>
      </w:r>
    </w:p>
    <w:p w14:paraId="139C3A24" w14:textId="7B5671C6" w:rsidR="00E36325" w:rsidRPr="00945732" w:rsidRDefault="00FC5F4C" w:rsidP="00FC5F4C">
      <w:pPr>
        <w:tabs>
          <w:tab w:val="clear" w:pos="2160"/>
          <w:tab w:val="left" w:pos="2694"/>
        </w:tabs>
        <w:ind w:left="357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444A26" w:rsidRPr="00444A26">
        <w:rPr>
          <w:rFonts w:ascii="Arial Narrow" w:hAnsi="Arial Narrow" w:cs="Helvetica"/>
          <w:sz w:val="22"/>
          <w:szCs w:val="22"/>
          <w:shd w:val="clear" w:color="auto" w:fill="FFFFFF"/>
        </w:rPr>
        <w:t>41688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4F1B567E" w:rsidR="009C64DB" w:rsidRPr="00444A26" w:rsidRDefault="00444A26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>Predmetom zákazky je nákup dataprojektorov pre potreby útvarov MV SR a s tým súvisiace služby</w:t>
      </w:r>
      <w:r>
        <w:rPr>
          <w:rFonts w:ascii="Arial Narrow" w:hAnsi="Arial Narrow"/>
          <w:sz w:val="24"/>
          <w:szCs w:val="24"/>
          <w:lang w:val="sk-SK"/>
        </w:rPr>
        <w:t>.</w:t>
      </w:r>
    </w:p>
    <w:p w14:paraId="7F38E434" w14:textId="77777777" w:rsidR="00444A2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7CE5BF6" w14:textId="08E425B3" w:rsidR="00444A26" w:rsidRPr="00444A26" w:rsidRDefault="00444A26" w:rsidP="00444A26">
      <w:pPr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edmet zákazky bude financovaný z Plánu obnovy a odolnosti.</w:t>
      </w:r>
    </w:p>
    <w:p w14:paraId="53E324E6" w14:textId="77777777" w:rsidR="00CC3451" w:rsidRPr="00945732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14B8696" w14:textId="77777777" w:rsidR="00444A26" w:rsidRPr="00080C65" w:rsidRDefault="00444A26" w:rsidP="00444A26">
      <w:pPr>
        <w:pStyle w:val="Zarkazkladnhotextu2"/>
        <w:spacing w:after="0" w:line="240" w:lineRule="auto"/>
        <w:ind w:left="720"/>
        <w:rPr>
          <w:rFonts w:ascii="Arial Narrow" w:hAnsi="Arial Narrow" w:cs="Arial"/>
          <w:color w:val="000000"/>
          <w:sz w:val="22"/>
          <w:lang w:bidi="ar-SA"/>
        </w:rPr>
      </w:pPr>
      <w:r w:rsidRPr="00080C65">
        <w:rPr>
          <w:rFonts w:ascii="Arial Narrow" w:hAnsi="Arial Narrow" w:cs="Arial"/>
          <w:color w:val="000000"/>
          <w:sz w:val="22"/>
          <w:lang w:bidi="ar-SA"/>
        </w:rPr>
        <w:t xml:space="preserve">38652120-7 </w:t>
      </w:r>
      <w:r w:rsidRPr="00080C65">
        <w:rPr>
          <w:rFonts w:ascii="Arial Narrow" w:hAnsi="Arial Narrow" w:cs="Arial"/>
          <w:color w:val="000000"/>
          <w:sz w:val="22"/>
          <w:lang w:bidi="ar-SA"/>
        </w:rPr>
        <w:tab/>
        <w:t>Videoprojektory</w:t>
      </w:r>
    </w:p>
    <w:p w14:paraId="0DEBB6AA" w14:textId="77777777"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171D95B" w14:textId="77777777" w:rsidR="00F17129" w:rsidRPr="00945732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27AC4C81" w14:textId="77777777" w:rsidR="00F17129" w:rsidRPr="00945732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dodanie tovaru do miesta dodania,</w:t>
      </w:r>
    </w:p>
    <w:p w14:paraId="17A1F67F" w14:textId="4841C9EB" w:rsidR="009B4615" w:rsidRPr="002A5808" w:rsidRDefault="00F17129" w:rsidP="002A580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y</w:t>
      </w:r>
      <w:r w:rsidR="00A5294D" w:rsidRPr="00945732">
        <w:rPr>
          <w:rFonts w:ascii="Arial Narrow" w:hAnsi="Arial Narrow"/>
          <w:sz w:val="22"/>
          <w:szCs w:val="22"/>
        </w:rPr>
        <w:t>loženie tovaru v mieste dodania</w:t>
      </w:r>
      <w:r w:rsidR="002A5808"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2A5808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945732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945732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8300B9A" w14:textId="77777777" w:rsidR="00DE230D" w:rsidRPr="00945732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="00191BE7" w:rsidRPr="00945732">
        <w:rPr>
          <w:rFonts w:ascii="Arial Narrow" w:hAnsi="Arial Narrow"/>
          <w:sz w:val="22"/>
          <w:szCs w:val="22"/>
        </w:rPr>
        <w:t xml:space="preserve"> požaduje na dodaný tovar min. </w:t>
      </w:r>
      <w:r w:rsidR="00107017" w:rsidRPr="00945732">
        <w:rPr>
          <w:rFonts w:ascii="Arial Narrow" w:hAnsi="Arial Narrow"/>
          <w:sz w:val="22"/>
          <w:szCs w:val="22"/>
        </w:rPr>
        <w:t>24</w:t>
      </w:r>
      <w:r w:rsidR="0026458F" w:rsidRPr="00945732">
        <w:rPr>
          <w:rFonts w:ascii="Arial Narrow" w:hAnsi="Arial Narrow"/>
          <w:sz w:val="22"/>
          <w:szCs w:val="22"/>
        </w:rPr>
        <w:t xml:space="preserve"> </w:t>
      </w:r>
      <w:r w:rsidR="00BE0C6B" w:rsidRPr="00945732">
        <w:rPr>
          <w:rFonts w:ascii="Arial Narrow" w:hAnsi="Arial Narrow"/>
          <w:sz w:val="22"/>
          <w:szCs w:val="22"/>
        </w:rPr>
        <w:t>mesačnú záručnú dobu garantovanú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14:paraId="2639E6CB" w14:textId="77777777" w:rsidR="00BE0C6B" w:rsidRPr="00945732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1657B70A" w14:textId="77777777" w:rsidR="00685453" w:rsidRPr="00945732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945732">
        <w:rPr>
          <w:rFonts w:ascii="Arial Narrow" w:hAnsi="Arial Narrow"/>
          <w:sz w:val="22"/>
          <w:szCs w:val="22"/>
        </w:rPr>
        <w:t> </w:t>
      </w:r>
      <w:r w:rsidRPr="00945732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14:paraId="3E15C470" w14:textId="77777777" w:rsidR="00E36325" w:rsidRPr="00945732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57B8548C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444A26">
        <w:rPr>
          <w:rFonts w:ascii="Arial Narrow" w:hAnsi="Arial Narrow"/>
          <w:sz w:val="22"/>
          <w:szCs w:val="22"/>
        </w:rPr>
        <w:t>3 mesiacov</w:t>
      </w:r>
      <w:r w:rsidR="00FC5F4C">
        <w:rPr>
          <w:rFonts w:ascii="Arial Narrow" w:hAnsi="Arial Narrow"/>
          <w:sz w:val="22"/>
          <w:szCs w:val="22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31CF6B85" w14:textId="3CA8E737" w:rsidR="00954250" w:rsidRPr="002A5808" w:rsidRDefault="00444A26" w:rsidP="002A580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  <w:sectPr w:rsidR="00954250" w:rsidRPr="002A5808" w:rsidSect="000F2C5D">
          <w:headerReference w:type="default" r:id="rId8"/>
          <w:footerReference w:type="default" r:id="rId9"/>
          <w:pgSz w:w="11906" w:h="16838"/>
          <w:pgMar w:top="1276" w:right="1274" w:bottom="1276" w:left="1418" w:header="709" w:footer="709" w:gutter="0"/>
          <w:cols w:space="708"/>
          <w:docGrid w:linePitch="360"/>
        </w:sectPr>
      </w:pPr>
      <w:r w:rsidRPr="00444A26">
        <w:rPr>
          <w:rFonts w:ascii="Arial Narrow" w:hAnsi="Arial Narrow"/>
          <w:sz w:val="22"/>
          <w:szCs w:val="22"/>
          <w:lang w:val="sk-SK"/>
        </w:rPr>
        <w:t>Ministerstvo vnútra SR, Košická 47, Bratislava</w:t>
      </w:r>
      <w:r w:rsidR="002A5808">
        <w:rPr>
          <w:rFonts w:ascii="Arial Narrow" w:hAnsi="Arial Narrow"/>
          <w:b/>
          <w:color w:val="000000"/>
          <w:sz w:val="22"/>
          <w:szCs w:val="22"/>
          <w:lang w:val="sk-SK"/>
        </w:rPr>
        <w:t>.</w:t>
      </w:r>
    </w:p>
    <w:p w14:paraId="7D5C970B" w14:textId="77777777" w:rsidR="00B11B1D" w:rsidRPr="00945732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lastRenderedPageBreak/>
        <w:t>Technická  špecifikácia predmetu zákazky</w:t>
      </w:r>
      <w:r w:rsidR="004E0FD0" w:rsidRPr="00945732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945732">
        <w:rPr>
          <w:rFonts w:ascii="Arial Narrow" w:hAnsi="Arial Narrow"/>
          <w:b/>
          <w:sz w:val="22"/>
          <w:szCs w:val="22"/>
        </w:rPr>
        <w:t>:</w:t>
      </w:r>
    </w:p>
    <w:p w14:paraId="641B7702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77777777" w:rsidR="00954250" w:rsidRPr="00945732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945732" w14:paraId="669BC07D" w14:textId="77777777" w:rsidTr="001F68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45B4433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14:paraId="57AEA0DD" w14:textId="77777777" w:rsidTr="001F68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48A5791F" w:rsidR="000F2C5D" w:rsidRPr="00945732" w:rsidRDefault="000F2C5D" w:rsidP="00444A2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 w:rsid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Dataprojektor</w:t>
            </w:r>
            <w:r w:rsidR="001F68CA"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14:paraId="5B54F543" w14:textId="77777777" w:rsidTr="001F68C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719DA320" w:rsidR="000F2C5D" w:rsidRPr="00945732" w:rsidRDefault="000F2C5D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F09C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14:paraId="44F2C448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14:paraId="22031EA5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44A26" w:rsidRPr="00945732" w14:paraId="65C3A74F" w14:textId="77777777" w:rsidTr="00336EE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B53B7" w14:textId="50160505" w:rsidR="00444A26" w:rsidRPr="00945732" w:rsidRDefault="00444A26" w:rsidP="00444A26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chnológia</w:t>
            </w: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03FFC133" w:rsidR="00444A26" w:rsidRPr="00945732" w:rsidRDefault="00444A26" w:rsidP="00444A26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lampový DLP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70860394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77777777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44A26" w:rsidRPr="00945732" w14:paraId="1D8523AC" w14:textId="77777777" w:rsidTr="00392C65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66F19" w14:textId="37988437" w:rsidR="00444A26" w:rsidRPr="00945732" w:rsidRDefault="00444A26" w:rsidP="00444A26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vietivo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CD0E" w14:textId="42B18A6D" w:rsidR="00444A26" w:rsidRPr="00945732" w:rsidRDefault="00444A26" w:rsidP="00444A26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3000 ANSI </w:t>
            </w:r>
            <w:proofErr w:type="spellStart"/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lm</w:t>
            </w:r>
            <w:proofErr w:type="spellEnd"/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9743B1" w14:textId="6372476B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C9A38" w14:textId="2D9D6285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44A26" w:rsidRPr="00945732" w14:paraId="75486F23" w14:textId="77777777" w:rsidTr="007B36B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64259" w14:textId="648BD112" w:rsidR="00444A26" w:rsidRPr="001F68CA" w:rsidRDefault="00444A26" w:rsidP="00444A26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tívne rozlíšenie:</w:t>
            </w:r>
            <w:r w:rsidRPr="00DC2F7F">
              <w:rPr>
                <w:rFonts w:ascii="Times New Roman" w:hAnsi="Times New Roman"/>
                <w:color w:val="000000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0109" w14:textId="5FB69EFE" w:rsidR="00444A26" w:rsidRPr="001F68CA" w:rsidRDefault="00444A26" w:rsidP="00444A26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min. </w:t>
            </w: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4K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(3840x2160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092A8" w14:textId="322ABF78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E70F73" w14:textId="65D00027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44A26" w:rsidRPr="00945732" w14:paraId="60624880" w14:textId="77777777" w:rsidTr="00C020F7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EF903" w14:textId="42E600FE" w:rsidR="00444A26" w:rsidRPr="00FE5C79" w:rsidRDefault="00444A26" w:rsidP="00444A26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mer strán:</w:t>
            </w:r>
            <w:r w:rsidRPr="00DC2F7F">
              <w:rPr>
                <w:rFonts w:ascii="Times New Roman" w:hAnsi="Times New Roman"/>
                <w:bCs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3D136" w14:textId="4DA48CE2" w:rsidR="00444A26" w:rsidRPr="00FE5C79" w:rsidRDefault="00444A26" w:rsidP="00444A26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16:9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DDFED4" w14:textId="57E04412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85C84F" w14:textId="77777777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B4B18" w:rsidRPr="00945732" w14:paraId="32083220" w14:textId="77777777" w:rsidTr="00D92834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72CAC" w14:textId="215D1456" w:rsidR="00EB4B18" w:rsidRPr="00444A26" w:rsidRDefault="00EB4B18" w:rsidP="00EB4B1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ntrast:</w:t>
            </w: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9792F" w14:textId="62E90B22" w:rsidR="00EB4B18" w:rsidRPr="00444A26" w:rsidRDefault="00EB4B18" w:rsidP="00EB4B18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10000:1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EACA7B" w14:textId="7B9056DB" w:rsidR="00EB4B18" w:rsidRPr="00945732" w:rsidRDefault="00EB4B18" w:rsidP="00EB4B1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669253" w14:textId="0B44D1DF" w:rsidR="00EB4B18" w:rsidRPr="00945732" w:rsidRDefault="00EB4B18" w:rsidP="00EB4B1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F499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EB4B18" w:rsidRPr="00945732" w14:paraId="7B1C8754" w14:textId="77777777" w:rsidTr="00D92834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7C366" w14:textId="476B7CB8" w:rsidR="00EB4B18" w:rsidRPr="00FE5C79" w:rsidRDefault="00EB4B18" w:rsidP="00EB4B18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EB4B1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rt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00EBA" w14:textId="1B6F695E" w:rsidR="00EB4B18" w:rsidRPr="00FE5C79" w:rsidRDefault="00EB4B18" w:rsidP="00EB4B1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EB4B18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min. 2 </w:t>
            </w:r>
            <w:r w:rsidRPr="00EB4B18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x </w:t>
            </w:r>
            <w:r w:rsidRPr="00EB4B18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HDMI 2.0</w:t>
            </w:r>
            <w:r>
              <w:rPr>
                <w:rFonts w:ascii="Times New Roman" w:hAnsi="Times New Roman"/>
                <w:bCs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91B3FD" w14:textId="77777777" w:rsidR="00EB4B18" w:rsidRPr="00945732" w:rsidRDefault="00EB4B18" w:rsidP="00EB4B1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B2B026" w14:textId="6A3406B1" w:rsidR="00EB4B18" w:rsidRPr="00945732" w:rsidRDefault="00EB4B18" w:rsidP="00EB4B1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F499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EB4B18" w:rsidRPr="00945732" w14:paraId="5E765DBA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0A684" w14:textId="299DE2D2" w:rsidR="00EB4B18" w:rsidRPr="00FE5C79" w:rsidRDefault="00EB4B18" w:rsidP="00EB4B18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EB4B1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eproduktor/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DB738" w14:textId="49F8A1FA" w:rsidR="00EB4B18" w:rsidRPr="00FE5C79" w:rsidRDefault="00EB4B18" w:rsidP="00EB4B1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EB4B18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výkon 10W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0A9B10" w14:textId="0169B1C8" w:rsidR="00EB4B18" w:rsidRPr="00945732" w:rsidRDefault="00EB4B18" w:rsidP="00EB4B1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6F499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EB85BC" w14:textId="77777777" w:rsidR="00EB4B18" w:rsidRPr="00945732" w:rsidRDefault="00EB4B18" w:rsidP="00EB4B1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B4B18" w:rsidRPr="00945732" w14:paraId="1F681DE0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C01C6" w14:textId="1113FE3B" w:rsidR="00EB4B18" w:rsidRPr="00EB4B18" w:rsidRDefault="00EB4B18" w:rsidP="00EB4B18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EB4B18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Príslušen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A75DA" w14:textId="77777777" w:rsidR="00EB4B18" w:rsidRPr="00EB4B18" w:rsidRDefault="00EB4B18" w:rsidP="00EB4B1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EB4B18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prepravná taška, </w:t>
            </w:r>
          </w:p>
          <w:p w14:paraId="758CE17E" w14:textId="0D4822BC" w:rsidR="00EB4B18" w:rsidRPr="00EB4B18" w:rsidRDefault="00EB4B18" w:rsidP="00EB4B1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EB4B18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HDMI 2.0 kábel s dĺžkou min. 3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B39370" w14:textId="4ED5EF3E" w:rsidR="00EB4B18" w:rsidRPr="00945732" w:rsidRDefault="00EB4B18" w:rsidP="00EB4B1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6F499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  <w:bookmarkStart w:id="0" w:name="_GoBack"/>
            <w:bookmarkEnd w:id="0"/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2C027B" w14:textId="77777777" w:rsidR="00EB4B18" w:rsidRPr="00945732" w:rsidRDefault="00EB4B18" w:rsidP="00EB4B1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6D6FB4A6" w14:textId="77777777" w:rsidR="00B75873" w:rsidRPr="00945732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Pr="00945732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sectPr w:rsidR="001C1AEE" w:rsidRPr="00945732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D616AC" w14:textId="77777777" w:rsidR="008D740A" w:rsidRDefault="008D740A" w:rsidP="006E6235">
      <w:r>
        <w:separator/>
      </w:r>
    </w:p>
  </w:endnote>
  <w:endnote w:type="continuationSeparator" w:id="0">
    <w:p w14:paraId="34D237DD" w14:textId="77777777" w:rsidR="008D740A" w:rsidRDefault="008D740A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B4B18" w:rsidRPr="00EB4B18">
          <w:rPr>
            <w:noProof/>
            <w:lang w:val="sk-SK"/>
          </w:rPr>
          <w:t>1</w:t>
        </w:r>
        <w:r>
          <w:fldChar w:fldCharType="end"/>
        </w:r>
      </w:p>
    </w:sdtContent>
  </w:sdt>
  <w:p w14:paraId="0BB154D9" w14:textId="56E774FB" w:rsidR="00F707E2" w:rsidRPr="00CC3451" w:rsidRDefault="00444A26">
    <w:pPr>
      <w:pStyle w:val="Pta"/>
      <w:rPr>
        <w:sz w:val="16"/>
        <w:lang w:val="sk-SK"/>
      </w:rPr>
    </w:pPr>
    <w:r>
      <w:rPr>
        <w:rFonts w:ascii="Arial Narrow" w:hAnsi="Arial Narrow" w:cs="Helvetica"/>
        <w:color w:val="333333"/>
        <w:szCs w:val="24"/>
        <w:shd w:val="clear" w:color="auto" w:fill="FFFFFF"/>
        <w:lang w:val="sk-SK"/>
      </w:rPr>
      <w:t>Dataprojektory 01/2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A6F4D5" w14:textId="77777777" w:rsidR="008D740A" w:rsidRDefault="008D740A" w:rsidP="006E6235">
      <w:r>
        <w:separator/>
      </w:r>
    </w:p>
  </w:footnote>
  <w:footnote w:type="continuationSeparator" w:id="0">
    <w:p w14:paraId="078852BE" w14:textId="77777777" w:rsidR="008D740A" w:rsidRDefault="008D740A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7EFF"/>
    <w:rsid w:val="00C10BDE"/>
    <w:rsid w:val="00C11B1A"/>
    <w:rsid w:val="00C21D97"/>
    <w:rsid w:val="00C22720"/>
    <w:rsid w:val="00C33744"/>
    <w:rsid w:val="00C467D5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B6D707-ED72-4A8F-8DE7-F6407C24F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413</Words>
  <Characters>2355</Characters>
  <Application>Microsoft Office Word</Application>
  <DocSecurity>0</DocSecurity>
  <Lines>19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2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14</cp:revision>
  <cp:lastPrinted>2022-06-24T06:53:00Z</cp:lastPrinted>
  <dcterms:created xsi:type="dcterms:W3CDTF">2023-03-09T11:05:00Z</dcterms:created>
  <dcterms:modified xsi:type="dcterms:W3CDTF">2023-05-19T13:24:00Z</dcterms:modified>
</cp:coreProperties>
</file>